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F5963" w14:textId="497C8EA7" w:rsidR="0070033C" w:rsidRPr="00A854F6" w:rsidRDefault="0070033C" w:rsidP="00A854F6">
      <w:pPr>
        <w:spacing w:line="360" w:lineRule="auto"/>
        <w:ind w:left="720" w:hanging="36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A854F6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Python Lab </w:t>
      </w:r>
      <w:r w:rsidR="009459C6">
        <w:rPr>
          <w:rFonts w:ascii="Times New Roman" w:hAnsi="Times New Roman" w:cs="Times New Roman"/>
          <w:b/>
          <w:bCs/>
          <w:sz w:val="28"/>
          <w:szCs w:val="28"/>
          <w:u w:val="single"/>
        </w:rPr>
        <w:t>3</w:t>
      </w:r>
    </w:p>
    <w:p w14:paraId="391161D7" w14:textId="77777777" w:rsidR="0070033C" w:rsidRPr="00A854F6" w:rsidRDefault="0070033C" w:rsidP="00A854F6">
      <w:pPr>
        <w:spacing w:line="360" w:lineRule="auto"/>
        <w:ind w:left="720" w:hanging="360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0CC0073" w14:textId="6B45B61E" w:rsidR="001063B2" w:rsidRDefault="00026480" w:rsidP="00A854F6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rite a program to </w:t>
      </w:r>
      <w:r w:rsidRPr="0002648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nvert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</w:t>
      </w:r>
      <w:r w:rsidRPr="0002648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binary number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aken as user input </w:t>
      </w:r>
      <w:r w:rsidRPr="0002648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nto its decimal equivalent.</w:t>
      </w:r>
    </w:p>
    <w:p w14:paraId="01D8FD5F" w14:textId="20C826BC" w:rsidR="00026480" w:rsidRPr="00026480" w:rsidRDefault="00026480" w:rsidP="00026480">
      <w:pPr>
        <w:pStyle w:val="ListParagraph"/>
        <w:spacing w:after="0" w:line="360" w:lineRule="auto"/>
        <w:ind w:left="1440" w:firstLine="720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02648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User Input: </w:t>
      </w:r>
      <w:r w:rsidRPr="0002648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ab/>
      </w:r>
      <w:r w:rsidRPr="0002648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101010</w:t>
      </w:r>
    </w:p>
    <w:p w14:paraId="35FAB7BD" w14:textId="68A15073" w:rsidR="00026480" w:rsidRPr="00026480" w:rsidRDefault="00026480" w:rsidP="00026480">
      <w:pPr>
        <w:pStyle w:val="ListParagraph"/>
        <w:spacing w:after="0" w:line="360" w:lineRule="auto"/>
        <w:ind w:left="1440" w:firstLine="720"/>
        <w:jc w:val="both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</w:pPr>
      <w:r w:rsidRPr="0002648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Output:</w:t>
      </w:r>
      <w:r w:rsidRPr="0002648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ab/>
        <w:t>42</w:t>
      </w:r>
    </w:p>
    <w:p w14:paraId="405B5730" w14:textId="3C5F02FD" w:rsidR="00D0452F" w:rsidRDefault="00026480" w:rsidP="001C706C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fontstyle01"/>
          <w:rFonts w:ascii="Times New Roman" w:hAnsi="Times New Roman" w:cs="Times New Roman"/>
          <w:color w:val="auto"/>
          <w:sz w:val="24"/>
          <w:szCs w:val="24"/>
          <w:lang w:val="en-US"/>
        </w:rPr>
      </w:pPr>
      <w:r w:rsidRPr="00026480">
        <w:rPr>
          <w:rStyle w:val="fontstyle01"/>
          <w:rFonts w:ascii="Times New Roman" w:hAnsi="Times New Roman" w:cs="Times New Roman"/>
          <w:color w:val="auto"/>
          <w:sz w:val="24"/>
          <w:szCs w:val="24"/>
          <w:lang w:val="en-US"/>
        </w:rPr>
        <w:t xml:space="preserve">Write the </w:t>
      </w:r>
      <w:r w:rsidR="00087FE8">
        <w:rPr>
          <w:rStyle w:val="fontstyle01"/>
          <w:rFonts w:ascii="Times New Roman" w:hAnsi="Times New Roman" w:cs="Times New Roman"/>
          <w:color w:val="auto"/>
          <w:sz w:val="24"/>
          <w:szCs w:val="24"/>
          <w:lang w:val="en-US"/>
        </w:rPr>
        <w:t>Python code and using Recursion/Iterations</w:t>
      </w:r>
      <w:r w:rsidRPr="00026480">
        <w:rPr>
          <w:rStyle w:val="fontstyle01"/>
          <w:rFonts w:ascii="Times New Roman" w:hAnsi="Times New Roman" w:cs="Times New Roman"/>
          <w:color w:val="auto"/>
          <w:sz w:val="24"/>
          <w:szCs w:val="24"/>
          <w:lang w:val="en-US"/>
        </w:rPr>
        <w:t xml:space="preserve"> solve the problem stated in Program 2</w:t>
      </w:r>
      <w:r>
        <w:rPr>
          <w:rStyle w:val="fontstyle01"/>
          <w:rFonts w:ascii="Times New Roman" w:hAnsi="Times New Roman" w:cs="Times New Roman"/>
          <w:color w:val="auto"/>
          <w:sz w:val="24"/>
          <w:szCs w:val="24"/>
          <w:lang w:val="en-US"/>
        </w:rPr>
        <w:t>.</w:t>
      </w:r>
    </w:p>
    <w:p w14:paraId="6D4CE152" w14:textId="6315BE71" w:rsidR="00026480" w:rsidRDefault="00087FE8" w:rsidP="001C706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87FE8">
        <w:rPr>
          <w:rFonts w:ascii="Times New Roman" w:hAnsi="Times New Roman" w:cs="Times New Roman"/>
          <w:sz w:val="24"/>
          <w:szCs w:val="24"/>
          <w:lang w:val="en-US"/>
        </w:rPr>
        <w:t>Given the decimal number 168, represent it using octal and hexadecimal literals.</w:t>
      </w:r>
    </w:p>
    <w:p w14:paraId="1588B109" w14:textId="37687967" w:rsidR="00080A19" w:rsidRDefault="00080A19" w:rsidP="001C706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rite a Python Program</w:t>
      </w:r>
      <w:r w:rsidR="001C5733">
        <w:rPr>
          <w:rFonts w:ascii="Times New Roman" w:hAnsi="Times New Roman" w:cs="Times New Roman"/>
          <w:sz w:val="24"/>
          <w:szCs w:val="24"/>
          <w:lang w:val="en-US"/>
        </w:rPr>
        <w:t xml:space="preserve"> (to implement the concept of function overloading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80A19">
        <w:rPr>
          <w:rFonts w:ascii="Times New Roman" w:hAnsi="Times New Roman" w:cs="Times New Roman"/>
          <w:i/>
          <w:iCs/>
          <w:sz w:val="24"/>
          <w:szCs w:val="24"/>
          <w:lang w:val="en-US"/>
        </w:rPr>
        <w:t>having 1 func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‘</w:t>
      </w:r>
      <w:r w:rsidRPr="00080A19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calculate pric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’ that calculates the final price of an item after applying the discount. </w:t>
      </w:r>
    </w:p>
    <w:p w14:paraId="1BF8FB8C" w14:textId="49BD801E" w:rsidR="00080A19" w:rsidRDefault="00080A19" w:rsidP="00080A19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f only the original price is provided by the user, calculate the price after applying 10 % discount.</w:t>
      </w:r>
    </w:p>
    <w:p w14:paraId="53B25B18" w14:textId="41139AEA" w:rsidR="00080A19" w:rsidRDefault="00080A19" w:rsidP="00080A19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f the original price and a discount percentage are provided by the user, calculate the price after applying the provided Discount.</w:t>
      </w:r>
    </w:p>
    <w:p w14:paraId="36E244B3" w14:textId="77777777" w:rsidR="001C5733" w:rsidRDefault="001C5733" w:rsidP="001C5733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063B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rite a Python program that takes a floating-point value as input from the user and outputs the binary equivalent of that number (up to 10 digits).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14:paraId="2172539B" w14:textId="77777777" w:rsidR="001C5733" w:rsidRDefault="001C5733" w:rsidP="001C5733">
      <w:pPr>
        <w:pStyle w:val="ListParagraph"/>
        <w:spacing w:after="0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For example: </w:t>
      </w:r>
    </w:p>
    <w:p w14:paraId="39FE2D36" w14:textId="77777777" w:rsidR="001C5733" w:rsidRPr="001063B2" w:rsidRDefault="001C5733" w:rsidP="001C5733">
      <w:pPr>
        <w:pStyle w:val="ListParagraph"/>
        <w:spacing w:after="0" w:line="360" w:lineRule="auto"/>
        <w:ind w:left="1440" w:firstLine="720"/>
        <w:jc w:val="both"/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en-IN"/>
          <w14:ligatures w14:val="none"/>
        </w:rPr>
      </w:pPr>
      <w:r w:rsidRPr="001063B2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en-IN"/>
          <w14:ligatures w14:val="none"/>
        </w:rPr>
        <w:t xml:space="preserve">Input: </w:t>
      </w:r>
      <w:r w:rsidRPr="001063B2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en-IN"/>
          <w14:ligatures w14:val="none"/>
        </w:rPr>
        <w:tab/>
      </w:r>
      <w:r w:rsidRPr="001063B2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en-IN"/>
          <w14:ligatures w14:val="none"/>
        </w:rPr>
        <w:tab/>
        <w:t>2.2</w:t>
      </w:r>
    </w:p>
    <w:p w14:paraId="67194A87" w14:textId="77777777" w:rsidR="001C5733" w:rsidRDefault="001C5733" w:rsidP="001C5733">
      <w:pPr>
        <w:pStyle w:val="ListParagraph"/>
        <w:spacing w:after="0" w:line="360" w:lineRule="auto"/>
        <w:ind w:left="2160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1063B2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en-IN"/>
          <w14:ligatures w14:val="none"/>
        </w:rPr>
        <w:t>Output:</w:t>
      </w:r>
      <w:r w:rsidRPr="001063B2">
        <w:rPr>
          <w:rFonts w:ascii="Times New Roman" w:eastAsia="Times New Roman" w:hAnsi="Times New Roman" w:cs="Times New Roman"/>
          <w:b/>
          <w:bCs/>
          <w:i/>
          <w:iCs/>
          <w:kern w:val="0"/>
          <w:sz w:val="24"/>
          <w:szCs w:val="24"/>
          <w:lang w:eastAsia="en-IN"/>
          <w14:ligatures w14:val="none"/>
        </w:rPr>
        <w:tab/>
        <w:t>10.00110011000</w:t>
      </w:r>
    </w:p>
    <w:p w14:paraId="48B73111" w14:textId="77777777" w:rsidR="001C5733" w:rsidRPr="00080A19" w:rsidRDefault="001C5733" w:rsidP="00080A19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1C5733" w:rsidRPr="00080A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866B4"/>
    <w:multiLevelType w:val="hybridMultilevel"/>
    <w:tmpl w:val="0D8634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4505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xM7G0NDE3NzQ2NTFV0lEKTi0uzszPAykwqQUAT3Q6XiwAAAA="/>
  </w:docVars>
  <w:rsids>
    <w:rsidRoot w:val="006C67E8"/>
    <w:rsid w:val="00026480"/>
    <w:rsid w:val="00080A19"/>
    <w:rsid w:val="00087FE8"/>
    <w:rsid w:val="001063B2"/>
    <w:rsid w:val="001275CC"/>
    <w:rsid w:val="00191701"/>
    <w:rsid w:val="001C5733"/>
    <w:rsid w:val="00266E91"/>
    <w:rsid w:val="00596F04"/>
    <w:rsid w:val="00667F76"/>
    <w:rsid w:val="006C4CAF"/>
    <w:rsid w:val="006C67E8"/>
    <w:rsid w:val="0070033C"/>
    <w:rsid w:val="007C70D5"/>
    <w:rsid w:val="009459C6"/>
    <w:rsid w:val="009A26E4"/>
    <w:rsid w:val="009C5BD7"/>
    <w:rsid w:val="00A06213"/>
    <w:rsid w:val="00A6612C"/>
    <w:rsid w:val="00A854F6"/>
    <w:rsid w:val="00D0452F"/>
    <w:rsid w:val="00F83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6D7013"/>
  <w15:chartTrackingRefBased/>
  <w15:docId w15:val="{BCBFFF42-CC26-4E0B-B1E0-30083726E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67E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C67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C67E8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6C67E8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DefaultParagraphFont"/>
    <w:rsid w:val="006C67E8"/>
  </w:style>
  <w:style w:type="character" w:customStyle="1" w:styleId="fontstyle01">
    <w:name w:val="fontstyle01"/>
    <w:basedOn w:val="DefaultParagraphFont"/>
    <w:rsid w:val="00D0452F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33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3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3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03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57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1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parsh Sharma</dc:creator>
  <cp:keywords/>
  <dc:description/>
  <cp:lastModifiedBy>Dr. Sparsh Sharma</cp:lastModifiedBy>
  <cp:revision>11</cp:revision>
  <dcterms:created xsi:type="dcterms:W3CDTF">2023-08-14T05:36:00Z</dcterms:created>
  <dcterms:modified xsi:type="dcterms:W3CDTF">2023-08-28T09:51:00Z</dcterms:modified>
</cp:coreProperties>
</file>